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7B0CC" w14:textId="20F26AB1" w:rsidR="00341042" w:rsidRPr="00156403" w:rsidRDefault="001A137A" w:rsidP="0034104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A137A">
        <w:rPr>
          <w:noProof/>
        </w:rPr>
        <w:t xml:space="preserve"> </w:t>
      </w:r>
      <w:r w:rsidRPr="001A137A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DEECEF1" wp14:editId="4B79054D">
            <wp:extent cx="2895599" cy="1836856"/>
            <wp:effectExtent l="0" t="0" r="63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2365" b="4793"/>
                    <a:stretch/>
                  </pic:blipFill>
                  <pic:spPr bwMode="auto">
                    <a:xfrm>
                      <a:off x="0" y="0"/>
                      <a:ext cx="2906441" cy="1843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FB45D5" w14:textId="77777777" w:rsidR="00341042" w:rsidRPr="00156403" w:rsidRDefault="00341042" w:rsidP="00341042">
      <w:pPr>
        <w:rPr>
          <w:rFonts w:ascii="Times New Roman" w:hAnsi="Times New Roman" w:cs="Times New Roman"/>
          <w:b/>
          <w:sz w:val="24"/>
          <w:szCs w:val="24"/>
        </w:rPr>
      </w:pPr>
    </w:p>
    <w:p w14:paraId="47B2DC49" w14:textId="418E4305" w:rsidR="00341042" w:rsidRDefault="00156403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6403">
        <w:rPr>
          <w:rFonts w:ascii="Times New Roman" w:hAnsi="Times New Roman" w:cs="Times New Roman"/>
          <w:b/>
          <w:sz w:val="24"/>
          <w:szCs w:val="24"/>
        </w:rPr>
        <w:t xml:space="preserve">2023 </w:t>
      </w:r>
      <w:r w:rsidR="00966D7B">
        <w:rPr>
          <w:rFonts w:ascii="Times New Roman" w:hAnsi="Times New Roman" w:cs="Times New Roman"/>
          <w:b/>
          <w:sz w:val="24"/>
          <w:szCs w:val="24"/>
        </w:rPr>
        <w:t>Bulletin/</w:t>
      </w:r>
      <w:r w:rsidR="006C3542">
        <w:rPr>
          <w:rFonts w:ascii="Times New Roman" w:hAnsi="Times New Roman" w:cs="Times New Roman"/>
          <w:b/>
          <w:sz w:val="24"/>
          <w:szCs w:val="24"/>
        </w:rPr>
        <w:t xml:space="preserve">Newsletter </w:t>
      </w:r>
      <w:r w:rsidR="00005F79">
        <w:rPr>
          <w:rFonts w:ascii="Times New Roman" w:hAnsi="Times New Roman" w:cs="Times New Roman"/>
          <w:b/>
          <w:sz w:val="24"/>
          <w:szCs w:val="24"/>
        </w:rPr>
        <w:t>Blurb</w:t>
      </w:r>
      <w:r w:rsidR="00D03545">
        <w:rPr>
          <w:rFonts w:ascii="Times New Roman" w:hAnsi="Times New Roman" w:cs="Times New Roman"/>
          <w:b/>
          <w:sz w:val="24"/>
          <w:szCs w:val="24"/>
        </w:rPr>
        <w:t xml:space="preserve"> #2</w:t>
      </w:r>
      <w:bookmarkStart w:id="0" w:name="_GoBack"/>
      <w:bookmarkEnd w:id="0"/>
    </w:p>
    <w:p w14:paraId="5D741AB8" w14:textId="4A31FE61" w:rsidR="00D4587F" w:rsidRDefault="00D4587F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21EC3C6" w14:textId="742AF7E9" w:rsidR="005F3282" w:rsidRDefault="00156403" w:rsidP="00005F79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F3282">
        <w:rPr>
          <w:rFonts w:ascii="Times New Roman" w:hAnsi="Times New Roman" w:cs="Times New Roman"/>
          <w:b/>
          <w:sz w:val="24"/>
          <w:szCs w:val="24"/>
          <w:u w:val="single"/>
        </w:rPr>
        <w:t>Angel Scholarship Fund- Back</w:t>
      </w:r>
      <w:r w:rsidR="00CE7F4C" w:rsidRPr="005F3282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5F3282">
        <w:rPr>
          <w:rFonts w:ascii="Times New Roman" w:hAnsi="Times New Roman" w:cs="Times New Roman"/>
          <w:b/>
          <w:sz w:val="24"/>
          <w:szCs w:val="24"/>
          <w:u w:val="single"/>
        </w:rPr>
        <w:t>in 2023!</w:t>
      </w:r>
    </w:p>
    <w:p w14:paraId="08029186" w14:textId="77777777" w:rsidR="005F3282" w:rsidRDefault="005F3282" w:rsidP="005F3282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E29CAA8" w14:textId="5E2F6952" w:rsidR="003B538D" w:rsidRDefault="00156403" w:rsidP="005F3282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 w:rsidRPr="005F3282">
        <w:rPr>
          <w:rFonts w:ascii="Times New Roman" w:hAnsi="Times New Roman" w:cs="Times New Roman"/>
          <w:color w:val="000000"/>
          <w:sz w:val="24"/>
          <w:szCs w:val="24"/>
        </w:rPr>
        <w:t xml:space="preserve">The Angel Scholarship Fund (ASF) is a State of Ohio approved Scholarship Granting Organization. Donors to ASF may be eligible for a 100% tax credit on their State of Ohio income tax return for the year the contribution is made. </w:t>
      </w:r>
      <w:r w:rsidR="0091332A">
        <w:rPr>
          <w:rFonts w:ascii="Times New Roman" w:hAnsi="Times New Roman" w:cs="Times New Roman"/>
          <w:color w:val="000000"/>
          <w:sz w:val="24"/>
          <w:szCs w:val="24"/>
        </w:rPr>
        <w:t>ASF donations are awarded as tuition assistance for K-12 students in the Diocese of Cleveland, and donors may designate a school/schools to receive their donation.</w:t>
      </w:r>
    </w:p>
    <w:p w14:paraId="58646C42" w14:textId="77777777" w:rsidR="003B538D" w:rsidRDefault="003B538D" w:rsidP="005F3282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14:paraId="2A55249E" w14:textId="77777777" w:rsidR="0091332A" w:rsidRPr="0091332A" w:rsidRDefault="0091332A" w:rsidP="0091332A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 w:rsidRPr="0091332A">
        <w:rPr>
          <w:rFonts w:ascii="Times New Roman" w:hAnsi="Times New Roman" w:cs="Times New Roman"/>
          <w:color w:val="000000"/>
          <w:sz w:val="24"/>
          <w:szCs w:val="24"/>
        </w:rPr>
        <w:t>Here’s how it works*:</w:t>
      </w:r>
    </w:p>
    <w:p w14:paraId="575F4A01" w14:textId="77777777" w:rsidR="0091332A" w:rsidRDefault="0091332A" w:rsidP="003B538D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14:paraId="1C757BCB" w14:textId="52F04E9C" w:rsidR="005F3282" w:rsidRPr="0091332A" w:rsidRDefault="00156403" w:rsidP="003B538D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 w:rsidRPr="005F3282">
        <w:rPr>
          <w:rFonts w:ascii="Times New Roman" w:hAnsi="Times New Roman" w:cs="Times New Roman"/>
          <w:color w:val="000000"/>
          <w:sz w:val="24"/>
          <w:szCs w:val="24"/>
        </w:rPr>
        <w:t>The maximum credit amount is $750 per individual; married couples that file a joint return can each claim this credit if both spouses make eligible donations ($1,500 total).</w:t>
      </w:r>
      <w:r w:rsidR="003B538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A137A">
        <w:rPr>
          <w:rFonts w:ascii="Times New Roman" w:hAnsi="Times New Roman" w:cs="Times New Roman"/>
          <w:b/>
          <w:color w:val="000000"/>
          <w:sz w:val="24"/>
          <w:szCs w:val="24"/>
        </w:rPr>
        <w:t>Please note t</w:t>
      </w:r>
      <w:r w:rsidR="003B538D" w:rsidRPr="003B538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his is a non-refundable credit, which means that the </w:t>
      </w:r>
      <w:r w:rsidR="003B538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amount of the </w:t>
      </w:r>
      <w:r w:rsidR="003B538D" w:rsidRPr="003B538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redit cannot exceed the </w:t>
      </w:r>
      <w:r w:rsidR="0091332A">
        <w:rPr>
          <w:rFonts w:ascii="Times New Roman" w:hAnsi="Times New Roman" w:cs="Times New Roman"/>
          <w:b/>
          <w:color w:val="000000"/>
          <w:sz w:val="24"/>
          <w:szCs w:val="24"/>
        </w:rPr>
        <w:t>amount owed in state taxes.</w:t>
      </w:r>
      <w:r w:rsidR="003B538D" w:rsidRPr="003B538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 </w:t>
      </w:r>
      <w:r w:rsidR="0091332A">
        <w:rPr>
          <w:rFonts w:ascii="Times New Roman" w:hAnsi="Times New Roman" w:cs="Times New Roman"/>
          <w:color w:val="000000"/>
          <w:sz w:val="24"/>
          <w:szCs w:val="24"/>
        </w:rPr>
        <w:t>Just follow these three steps:</w:t>
      </w:r>
    </w:p>
    <w:p w14:paraId="4C67FDFF" w14:textId="77777777" w:rsidR="0091332A" w:rsidRDefault="0091332A" w:rsidP="005F3282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020FFEE" w14:textId="1C5EEB8E" w:rsidR="003B538D" w:rsidRDefault="003B538D" w:rsidP="0091332A">
      <w:pPr>
        <w:pStyle w:val="ListParagraph"/>
        <w:spacing w:line="360" w:lineRule="auto"/>
        <w:ind w:left="99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TEP 1- Estimate your 2023</w:t>
      </w:r>
      <w:r w:rsidR="0091332A">
        <w:rPr>
          <w:rFonts w:ascii="Times New Roman" w:hAnsi="Times New Roman" w:cs="Times New Roman"/>
          <w:color w:val="000000"/>
          <w:sz w:val="24"/>
          <w:szCs w:val="24"/>
        </w:rPr>
        <w:t xml:space="preserve"> Ohio stat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ax liability</w:t>
      </w:r>
    </w:p>
    <w:p w14:paraId="2E4B3F59" w14:textId="4B797CDB" w:rsidR="003B538D" w:rsidRDefault="003B538D" w:rsidP="0091332A">
      <w:pPr>
        <w:pStyle w:val="ListParagraph"/>
        <w:spacing w:line="360" w:lineRule="auto"/>
        <w:ind w:left="99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TEP 2- Make your donation to ASF</w:t>
      </w:r>
    </w:p>
    <w:p w14:paraId="0EB7B680" w14:textId="0DDFAC85" w:rsidR="003B538D" w:rsidRDefault="003B538D" w:rsidP="0091332A">
      <w:pPr>
        <w:pStyle w:val="ListParagraph"/>
        <w:spacing w:line="360" w:lineRule="auto"/>
        <w:ind w:left="99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TEP 3- Claim your scholarship tax credit when you file your 2023 State of Ohio taxes</w:t>
      </w:r>
    </w:p>
    <w:p w14:paraId="02820C46" w14:textId="4C880743" w:rsidR="005F3282" w:rsidRDefault="005F3282" w:rsidP="005F3282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98B7733" w14:textId="27AE2131" w:rsidR="0091332A" w:rsidRPr="0091332A" w:rsidRDefault="0091332A" w:rsidP="0091332A">
      <w:pPr>
        <w:pStyle w:val="ListParagraph"/>
        <w:ind w:left="900" w:hanging="180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91332A">
        <w:rPr>
          <w:rFonts w:ascii="Times New Roman" w:hAnsi="Times New Roman" w:cs="Times New Roman"/>
          <w:i/>
          <w:color w:val="000000"/>
          <w:sz w:val="24"/>
          <w:szCs w:val="24"/>
        </w:rPr>
        <w:t>* This does not constitute income tax advice. Always consult with a tax professional for information on the impact of any charitable donation.</w:t>
      </w:r>
    </w:p>
    <w:p w14:paraId="515E5401" w14:textId="77777777" w:rsidR="0091332A" w:rsidRDefault="0091332A" w:rsidP="005F3282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68E97BA" w14:textId="0232332C" w:rsidR="005F3282" w:rsidRDefault="005F3282" w:rsidP="005F3282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ontributions can now be made </w:t>
      </w:r>
      <w:r w:rsidR="008A4AF2">
        <w:rPr>
          <w:rFonts w:ascii="Times New Roman" w:hAnsi="Times New Roman" w:cs="Times New Roman"/>
          <w:color w:val="000000"/>
          <w:sz w:val="24"/>
          <w:szCs w:val="24"/>
        </w:rPr>
        <w:t xml:space="preserve">that are eligible for </w:t>
      </w:r>
      <w:r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="008A4AF2">
        <w:rPr>
          <w:rFonts w:ascii="Times New Roman" w:hAnsi="Times New Roman" w:cs="Times New Roman"/>
          <w:color w:val="000000"/>
          <w:sz w:val="24"/>
          <w:szCs w:val="24"/>
        </w:rPr>
        <w:t xml:space="preserve"> credit in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2023 tax year. Please visit </w:t>
      </w:r>
      <w:hyperlink r:id="rId9" w:history="1">
        <w:r w:rsidRPr="00655504">
          <w:rPr>
            <w:rStyle w:val="Hyperlink"/>
            <w:rFonts w:ascii="Times New Roman" w:hAnsi="Times New Roman" w:cs="Times New Roman"/>
            <w:sz w:val="24"/>
            <w:szCs w:val="24"/>
          </w:rPr>
          <w:t>www.catholiccommunity.org/angel</w:t>
        </w:r>
      </w:hyperlink>
      <w:r>
        <w:rPr>
          <w:rFonts w:ascii="Times New Roman" w:hAnsi="Times New Roman" w:cs="Times New Roman"/>
          <w:color w:val="000000"/>
          <w:sz w:val="24"/>
          <w:szCs w:val="24"/>
        </w:rPr>
        <w:t xml:space="preserve"> to make an online contribution or download a mail-in form. </w:t>
      </w:r>
    </w:p>
    <w:p w14:paraId="675F8499" w14:textId="77777777" w:rsidR="005F3282" w:rsidRDefault="005F3282" w:rsidP="005F3282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66ECD1A" w14:textId="77777777" w:rsidR="005F3282" w:rsidRPr="00156403" w:rsidRDefault="005F3282" w:rsidP="005F3282">
      <w:pPr>
        <w:autoSpaceDE w:val="0"/>
        <w:autoSpaceDN w:val="0"/>
        <w:adjustRightInd w:val="0"/>
        <w:ind w:firstLine="720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DA20EDF" wp14:editId="1D2134A4">
                <wp:simplePos x="0" y="0"/>
                <wp:positionH relativeFrom="column">
                  <wp:posOffset>3478530</wp:posOffset>
                </wp:positionH>
                <wp:positionV relativeFrom="paragraph">
                  <wp:posOffset>11430</wp:posOffset>
                </wp:positionV>
                <wp:extent cx="1348740" cy="982980"/>
                <wp:effectExtent l="0" t="0" r="3810" b="762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8740" cy="982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C211547" w14:textId="77777777" w:rsidR="005F3282" w:rsidRDefault="005F3282" w:rsidP="005F328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44D272E" wp14:editId="1EE4B208">
                                  <wp:extent cx="885190" cy="885190"/>
                                  <wp:effectExtent l="0" t="0" r="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ASF QR Code point to overview.jp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85190" cy="885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A20EDF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273.9pt;margin-top:.9pt;width:106.2pt;height:77.4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" fillcolor="white [3201]" stroked="f" strokeweight=".5pt">
                <v:textbox>
                  <w:txbxContent>
                    <w:p w14:paraId="7C211547" w14:textId="77777777" w:rsidR="005F3282" w:rsidRDefault="005F3282" w:rsidP="005F3282">
                      <w:r>
                        <w:rPr>
                          <w:noProof/>
                        </w:rPr>
                        <w:drawing>
                          <wp:inline distT="0" distB="0" distL="0" distR="0" wp14:anchorId="044D272E" wp14:editId="1EE4B208">
                            <wp:extent cx="885190" cy="885190"/>
                            <wp:effectExtent l="0" t="0" r="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ASF QR Code point to overview.jp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85190" cy="885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For more information, call, email or scan:</w:t>
      </w:r>
    </w:p>
    <w:p w14:paraId="73BF5162" w14:textId="77777777" w:rsidR="005F3282" w:rsidRPr="00D4587F" w:rsidRDefault="005F3282" w:rsidP="003B538D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line="360" w:lineRule="auto"/>
        <w:ind w:hanging="648"/>
        <w:rPr>
          <w:rFonts w:ascii="Times New Roman" w:hAnsi="Times New Roman" w:cs="Times New Roman"/>
          <w:color w:val="000000"/>
          <w:sz w:val="24"/>
          <w:szCs w:val="24"/>
        </w:rPr>
      </w:pPr>
      <w:r w:rsidRPr="00D4587F">
        <w:rPr>
          <w:rFonts w:ascii="Times New Roman" w:hAnsi="Times New Roman" w:cs="Times New Roman"/>
          <w:color w:val="000000"/>
          <w:sz w:val="24"/>
          <w:szCs w:val="24"/>
        </w:rPr>
        <w:t xml:space="preserve">/ </w:t>
      </w:r>
      <w:hyperlink r:id="rId12" w:history="1">
        <w:r w:rsidRPr="00D4587F">
          <w:rPr>
            <w:rStyle w:val="Hyperlink"/>
            <w:rFonts w:ascii="Times New Roman" w:hAnsi="Times New Roman" w:cs="Times New Roman"/>
            <w:sz w:val="24"/>
            <w:szCs w:val="24"/>
          </w:rPr>
          <w:t>asfinfo@dioceseofcleveland.org</w:t>
        </w:r>
      </w:hyperlink>
      <w:r w:rsidRPr="00D4587F">
        <w:rPr>
          <w:rFonts w:ascii="Times New Roman" w:hAnsi="Times New Roman" w:cs="Times New Roman"/>
          <w:color w:val="000000"/>
          <w:sz w:val="24"/>
          <w:szCs w:val="24"/>
        </w:rPr>
        <w:t xml:space="preserve"> /</w:t>
      </w:r>
    </w:p>
    <w:p w14:paraId="6445E2C6" w14:textId="77777777" w:rsidR="005F3282" w:rsidRPr="00156403" w:rsidRDefault="005F3282" w:rsidP="0015640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2CD46159" w14:textId="77777777" w:rsidR="005F3282" w:rsidRDefault="005F3282" w:rsidP="006D3708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6DB763D" w14:textId="77777777" w:rsidR="005F3282" w:rsidRDefault="005F3282" w:rsidP="005F3282"/>
    <w:p w14:paraId="246E88BD" w14:textId="77777777" w:rsidR="005F3282" w:rsidRDefault="005F3282" w:rsidP="005F3282"/>
    <w:p w14:paraId="416C3414" w14:textId="78CCC65D" w:rsidR="005F3282" w:rsidRDefault="005F3282" w:rsidP="005F3282"/>
    <w:p w14:paraId="62E2CDF3" w14:textId="77777777" w:rsidR="004F6DBB" w:rsidRDefault="004F6DBB" w:rsidP="005F3282"/>
    <w:p w14:paraId="63DBAA9D" w14:textId="77777777" w:rsidR="004F6DBB" w:rsidRDefault="004F6DBB" w:rsidP="004F6DBB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C42E7A3" w14:textId="77777777" w:rsidR="004F6DBB" w:rsidRDefault="004F6DBB" w:rsidP="004F6DBB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sectPr w:rsidR="004F6DBB" w:rsidSect="005F3282">
      <w:pgSz w:w="12240" w:h="15840"/>
      <w:pgMar w:top="810" w:right="1440" w:bottom="63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A064E"/>
    <w:multiLevelType w:val="multilevel"/>
    <w:tmpl w:val="08B68CA8"/>
    <w:lvl w:ilvl="0">
      <w:start w:val="216"/>
      <w:numFmt w:val="decimal"/>
      <w:lvlText w:val="%1"/>
      <w:lvlJc w:val="left"/>
      <w:pPr>
        <w:ind w:left="1368" w:hanging="1368"/>
      </w:pPr>
      <w:rPr>
        <w:rFonts w:hint="default"/>
      </w:rPr>
    </w:lvl>
    <w:lvl w:ilvl="1">
      <w:start w:val="902"/>
      <w:numFmt w:val="decimal"/>
      <w:lvlText w:val="%1-%2"/>
      <w:lvlJc w:val="left"/>
      <w:pPr>
        <w:ind w:left="1368" w:hanging="1368"/>
      </w:pPr>
      <w:rPr>
        <w:rFonts w:hint="default"/>
      </w:rPr>
    </w:lvl>
    <w:lvl w:ilvl="2">
      <w:start w:val="1312"/>
      <w:numFmt w:val="decimal"/>
      <w:lvlText w:val="%1-%2-%3"/>
      <w:lvlJc w:val="left"/>
      <w:pPr>
        <w:ind w:left="1368" w:hanging="1368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1368" w:hanging="1368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1368" w:hanging="1368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1368" w:hanging="1368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5C17B9"/>
    <w:multiLevelType w:val="hybridMultilevel"/>
    <w:tmpl w:val="D506FADA"/>
    <w:lvl w:ilvl="0" w:tplc="DC4CEF7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FFD37A3"/>
    <w:multiLevelType w:val="hybridMultilevel"/>
    <w:tmpl w:val="6E9493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F9744C"/>
    <w:multiLevelType w:val="multilevel"/>
    <w:tmpl w:val="A1C0AE66"/>
    <w:lvl w:ilvl="0">
      <w:start w:val="216"/>
      <w:numFmt w:val="decimal"/>
      <w:lvlText w:val="%1"/>
      <w:lvlJc w:val="left"/>
      <w:pPr>
        <w:ind w:left="1368" w:hanging="1368"/>
      </w:pPr>
      <w:rPr>
        <w:rFonts w:hint="default"/>
      </w:rPr>
    </w:lvl>
    <w:lvl w:ilvl="1">
      <w:start w:val="902"/>
      <w:numFmt w:val="decimal"/>
      <w:lvlText w:val="%1-%2"/>
      <w:lvlJc w:val="left"/>
      <w:pPr>
        <w:ind w:left="1773" w:hanging="1368"/>
      </w:pPr>
      <w:rPr>
        <w:rFonts w:hint="default"/>
      </w:rPr>
    </w:lvl>
    <w:lvl w:ilvl="2">
      <w:start w:val="1312"/>
      <w:numFmt w:val="decimal"/>
      <w:lvlText w:val="%1-%2-%3"/>
      <w:lvlJc w:val="left"/>
      <w:pPr>
        <w:ind w:left="2178" w:hanging="1368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2583" w:hanging="1368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2988" w:hanging="1368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3393" w:hanging="1368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617E6477"/>
    <w:multiLevelType w:val="hybridMultilevel"/>
    <w:tmpl w:val="86248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E30208"/>
    <w:multiLevelType w:val="hybridMultilevel"/>
    <w:tmpl w:val="86248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122A14"/>
    <w:multiLevelType w:val="hybridMultilevel"/>
    <w:tmpl w:val="0504A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D915B2"/>
    <w:multiLevelType w:val="hybridMultilevel"/>
    <w:tmpl w:val="6E9493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0"/>
  </w:num>
  <w:num w:numId="5">
    <w:abstractNumId w:val="5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LQ0MzG1MDcyNzVR0lEKTi0uzszPAykwrAUAImCtVSwAAAA="/>
  </w:docVars>
  <w:rsids>
    <w:rsidRoot w:val="00341042"/>
    <w:rsid w:val="00005F79"/>
    <w:rsid w:val="00131C06"/>
    <w:rsid w:val="00156403"/>
    <w:rsid w:val="001A137A"/>
    <w:rsid w:val="00203274"/>
    <w:rsid w:val="002055EF"/>
    <w:rsid w:val="00341042"/>
    <w:rsid w:val="003B538D"/>
    <w:rsid w:val="004F6DBB"/>
    <w:rsid w:val="005F3282"/>
    <w:rsid w:val="00627B75"/>
    <w:rsid w:val="006C3542"/>
    <w:rsid w:val="006D3708"/>
    <w:rsid w:val="006F5C72"/>
    <w:rsid w:val="00735372"/>
    <w:rsid w:val="007F05F9"/>
    <w:rsid w:val="008178FF"/>
    <w:rsid w:val="008944B9"/>
    <w:rsid w:val="008A4AF2"/>
    <w:rsid w:val="00912548"/>
    <w:rsid w:val="0091332A"/>
    <w:rsid w:val="00966D7B"/>
    <w:rsid w:val="00B339EA"/>
    <w:rsid w:val="00CE7F4C"/>
    <w:rsid w:val="00D03545"/>
    <w:rsid w:val="00D4587F"/>
    <w:rsid w:val="00E57A9F"/>
    <w:rsid w:val="00EB543E"/>
    <w:rsid w:val="00ED6DE2"/>
    <w:rsid w:val="00F95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C236F"/>
  <w15:chartTrackingRefBased/>
  <w15:docId w15:val="{9C455076-EA39-4935-BE08-3FF69FB1F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0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104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5640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6D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6D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sfinfo@dioceseofcleveland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0.jpg"/><Relationship Id="rId5" Type="http://schemas.openxmlformats.org/officeDocument/2006/relationships/styles" Target="styles.xml"/><Relationship Id="rId10" Type="http://schemas.openxmlformats.org/officeDocument/2006/relationships/image" Target="media/image2.jpg"/><Relationship Id="rId4" Type="http://schemas.openxmlformats.org/officeDocument/2006/relationships/numbering" Target="numbering.xml"/><Relationship Id="rId9" Type="http://schemas.openxmlformats.org/officeDocument/2006/relationships/hyperlink" Target="http://www.catholiccommunity.org/ange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9fbe8da-0fca-4ed0-b598-d674240fae7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3A8D6C28E224D813302DDC9240779" ma:contentTypeVersion="15" ma:contentTypeDescription="Create a new document." ma:contentTypeScope="" ma:versionID="30578c72f5a5b89505b0986a9fc79ba8">
  <xsd:schema xmlns:xsd="http://www.w3.org/2001/XMLSchema" xmlns:xs="http://www.w3.org/2001/XMLSchema" xmlns:p="http://schemas.microsoft.com/office/2006/metadata/properties" xmlns:ns3="f9fbe8da-0fca-4ed0-b598-d674240fae7b" xmlns:ns4="ca1971a9-4dc4-4329-8248-d77d5e08212d" targetNamespace="http://schemas.microsoft.com/office/2006/metadata/properties" ma:root="true" ma:fieldsID="ec3db8096c6169f337ee67560143a45a" ns3:_="" ns4:_="">
    <xsd:import namespace="f9fbe8da-0fca-4ed0-b598-d674240fae7b"/>
    <xsd:import namespace="ca1971a9-4dc4-4329-8248-d77d5e0821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be8da-0fca-4ed0-b598-d674240fa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971a9-4dc4-4329-8248-d77d5e082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ADEAFE-6E3C-434B-AC8B-128CAC6CBC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CC15C7-417D-4A38-8DFD-3CFBABE122AF}">
  <ds:schemaRefs>
    <ds:schemaRef ds:uri="http://purl.org/dc/elements/1.1/"/>
    <ds:schemaRef ds:uri="http://schemas.microsoft.com/office/2006/metadata/properties"/>
    <ds:schemaRef ds:uri="http://purl.org/dc/terms/"/>
    <ds:schemaRef ds:uri="f9fbe8da-0fca-4ed0-b598-d674240fae7b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ca1971a9-4dc4-4329-8248-d77d5e08212d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546412A-2306-42E7-9A98-2FF4B36CB0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be8da-0fca-4ed0-b598-d674240fae7b"/>
    <ds:schemaRef ds:uri="ca1971a9-4dc4-4329-8248-d77d5e082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orcoran</dc:creator>
  <cp:keywords/>
  <dc:description/>
  <cp:lastModifiedBy>Fred Roberts</cp:lastModifiedBy>
  <cp:revision>5</cp:revision>
  <cp:lastPrinted>2023-03-03T17:23:00Z</cp:lastPrinted>
  <dcterms:created xsi:type="dcterms:W3CDTF">2023-06-16T15:39:00Z</dcterms:created>
  <dcterms:modified xsi:type="dcterms:W3CDTF">2023-06-16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3A8D6C28E224D813302DDC9240779</vt:lpwstr>
  </property>
</Properties>
</file>